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vanille des îles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Eliminar el contenido/envase en ... (... de acuerdo con la normativa local/regional/nacional o internacional)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benzyl alcohol, coumarin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80 mg/kg de peso corporal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 Vainill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vanille des île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vanille des île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benzyl alcohol, coumarin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2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2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vanille des îles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vanille des îles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2/05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FD06B72-A8D1-4F6C-8481-272997E2D0D2}"/>
</file>

<file path=customXml/itemProps3.xml><?xml version="1.0" encoding="utf-8"?>
<ds:datastoreItem xmlns:ds="http://schemas.openxmlformats.org/officeDocument/2006/customXml" ds:itemID="{16EF7248-A8B7-4189-B4D2-D578FAE8314C}"/>
</file>

<file path=customXml/itemProps4.xml><?xml version="1.0" encoding="utf-8"?>
<ds:datastoreItem xmlns:ds="http://schemas.openxmlformats.org/officeDocument/2006/customXml" ds:itemID="{ED0F8544-CF3C-48D6-BF03-60018EABA97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